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X9dd76ffe753dcc380734bb8e3307d2f387e00ae"/>
    <w:p>
      <w:pPr>
        <w:pStyle w:val="Heading1"/>
      </w:pPr>
      <w:r>
        <w:t xml:space="preserve">Internship Application Letter for Oceanographer Position</w:t>
      </w:r>
    </w:p>
    <w:p>
      <w:pPr>
        <w:pStyle w:val="FirstParagraph"/>
      </w:pPr>
      <w:r>
        <w:t xml:space="preserve">June 15, 2024</w:t>
      </w:r>
    </w:p>
    <w:p>
      <w:pPr>
        <w:pStyle w:val="BodyText"/>
      </w:pPr>
      <w:r>
        <w:t xml:space="preserve">Dr. Élodie Moreau</w:t>
      </w:r>
    </w:p>
    <w:p>
      <w:pPr>
        <w:pStyle w:val="BodyText"/>
      </w:pPr>
      <w:r>
        <w:t xml:space="preserve">Director of Marine Research</w:t>
      </w:r>
    </w:p>
    <w:p>
      <w:pPr>
        <w:pStyle w:val="BodyText"/>
      </w:pPr>
      <w:r>
        <w:t xml:space="preserve">Institut Français de Recherche pour l'Exploitation de la Mer (Ifremer)</w:t>
      </w:r>
    </w:p>
    <w:p>
      <w:pPr>
        <w:pStyle w:val="BodyText"/>
      </w:pPr>
      <w:r>
        <w:t xml:space="preserve">155, rue Saint-Jacques</w:t>
      </w:r>
      <w:r>
        <w:br/>
      </w:r>
      <w:r>
        <w:t xml:space="preserve">75005 Paris, France</w:t>
      </w:r>
    </w:p>
    <w:bookmarkStart w:id="20" w:name="Xeb1f8508dea3846af459038120a624602b9648f"/>
    <w:p>
      <w:pPr>
        <w:pStyle w:val="Heading2"/>
      </w:pPr>
      <w:r>
        <w:t xml:space="preserve">Subject: Application for Oceanographer Internship Position in France Paris</w:t>
      </w:r>
    </w:p>
    <w:p>
      <w:pPr>
        <w:pStyle w:val="FirstParagraph"/>
      </w:pPr>
      <w:r>
        <w:t xml:space="preserve">Dear Dr. Moreau,</w:t>
      </w:r>
    </w:p>
    <w:p>
      <w:pPr>
        <w:pStyle w:val="BodyText"/>
      </w:pPr>
      <w:r>
        <w:t xml:space="preserve">It is with profound enthusiasm and meticulous preparation that I submit my Internship Application Letter for the Oceanographer internship position at Ifremer in France Paris. As a dedicated marine science graduate from Sorbonne University, I have long aspired to contribute to oceanographic research within Europe's most dynamic scientific hub, and France Paris represents the ideal convergence of academic excellence, cutting-edge technology, and geopolitical significance that aligns perfectly with my professional trajectory. This Internship Application Letter serves not merely as a formal submission but as a testament to my unwavering commitment to marine conservation and scientific discovery in one of the world's most influential oceanographic centers.</w:t>
      </w:r>
    </w:p>
    <w:p>
      <w:pPr>
        <w:pStyle w:val="BodyText"/>
      </w:pPr>
      <w:r>
        <w:t xml:space="preserve">My academic journey has been meticulously structured around preparing for an Oceanographer role in France Paris. During my undergraduate studies at Sorbonne University, I pursued a specialized track in Physical Oceanography with honors, culminating in a thesis titled "Thermohaline Circulation Variability in the North Atlantic: Implications for Climate Modeling." This research required me to master complex hydrodynamic modeling using Python and MATLAB, while also conducting fieldwork aboard the R/V</w:t>
      </w:r>
      <w:r>
        <w:t xml:space="preserve"> </w:t>
      </w:r>
      <w:r>
        <w:rPr>
          <w:iCs/>
          <w:i/>
        </w:rPr>
        <w:t xml:space="preserve">Marie Curie</w:t>
      </w:r>
      <w:r>
        <w:t xml:space="preserve">, where I deployed CTD profilers and collected sediment core samples along the French Atlantic coast. These experiences ignited my passion for understanding how ocean currents mediate climate systems—a critical focus for France Paris as a nation deeply invested in climate resilience strategies.</w:t>
      </w:r>
    </w:p>
    <w:p>
      <w:pPr>
        <w:pStyle w:val="BodyText"/>
      </w:pPr>
      <w:r>
        <w:t xml:space="preserve">What particularly draws me to this opportunity in France Paris is the unparalleled synergy between Ifremer's mission and my professional vision. Having closely followed your institute's groundbreaking work on the Mediterranean Sea's deep-water formation processes, I was inspired by your 2023 publication on "Anthropogenic Impact on Atlantic Meridional Overturning Circulation." This research directly connects to my academic focus, and I am eager to contribute to similar initiatives. France Paris hosts a unique concentration of oceanographic expertise—from the Institut de Physique du Globe de Paris (IPGP) conducting seismic studies of the ocean floor, to the Station Biologique de Roscoff analyzing marine biodiversity—that creates an ecosystem for collaborative innovation unmatched elsewhere in Europe. I am confident that my technical skills in remote sensing data analysis and my fluency in French (C1 level with native-speaking proficiency since childhood) would enable me to integrate seamlessly into this environment.</w:t>
      </w:r>
    </w:p>
    <w:p>
      <w:pPr>
        <w:pStyle w:val="BodyText"/>
      </w:pPr>
      <w:r>
        <w:t xml:space="preserve">My practical experience extends beyond academic settings. Last summer, I participated in a research exchange program at the Centre National de la Recherche Scientifique (CNRS) in Paris, where I assisted Dr. Laurent Dubois on an interdisciplinary project examining microplastic accumulation in Seine River estuaries—a critical issue for France Paris as a major urban waterway. There, I mastered advanced analytical techniques including FTIR spectroscopy and GIS mapping of pollutant pathways, resulting in two co-authored conference presentations at the French Geophysical Society. This experience underscored my ability to work within multidisciplinary teams addressing urgent environmental challenges—exactly the collaborative spirit required for an Oceanographer in France Paris.</w:t>
      </w:r>
    </w:p>
    <w:p>
      <w:pPr>
        <w:pStyle w:val="BodyText"/>
      </w:pPr>
      <w:r>
        <w:t xml:space="preserve">Furthermore, I have developed specialized technical competencies directly applicable to Ifremer's operational needs. I am proficient in processing satellite altimetry data from Copernicus Sentinel missions and utilizing Acoustic Doppler Current Profilers (ADCPs) for ocean current mapping. During a field internship with the French Naval Hydrographic and Oceanographic Service, I contributed to a 3-week expedition mapping seafloor topography off Brittany's coast using multibeam sonar—skills that align with Ifremer's ongoing efforts to enhance the French Exclusive Economic Zone (EEZ) surveillance capabilities. My certification in ISO 14001 environmental management further demonstrates my commitment to sustainable research practices, a core value echoed throughout France Paris' scientific community.</w:t>
      </w:r>
    </w:p>
    <w:p>
      <w:pPr>
        <w:pStyle w:val="BodyText"/>
      </w:pPr>
      <w:r>
        <w:t xml:space="preserve">I am particularly drawn to the cultural and intellectual vibrancy of France Paris as the setting for this internship. The city's rich history of oceanographic innovation—from Jacques Cousteau's pioneering work at La Rochelle to contemporary projects like the MARES network—creates an inspiring context for scientific growth. I have actively engaged with Parisian marine science communities through attending colloquia at Musée National d'Histoire Naturelle and volunteering with the "Plantes et Océans" NGO, which organizes public workshops on coastal conservation. This immersion has deepened my understanding of how France Paris integrates scientific research with public policy—a perspective I believe would enrich my contributions to Ifremer's societal impact initiatives.</w:t>
      </w:r>
    </w:p>
    <w:p>
      <w:pPr>
        <w:pStyle w:val="BodyText"/>
      </w:pPr>
      <w:r>
        <w:t xml:space="preserve">As an Oceanographer-in-training, I recognize that this internship represents more than a professional opportunity—it is a strategic step toward becoming part of the next generation of marine scientists who will navigate the complex challenges of ocean acidification, biodiversity loss, and climate adaptation in Europe. France Paris offers the perfect crucible for such development: its institutions embody an unparalleled commitment to both scientific rigor and environmental stewardship. I am eager to bring my technical skills, field experience, and passionate dedication to Ifremer's mission while learning from your esteemed team.</w:t>
      </w:r>
    </w:p>
    <w:p>
      <w:pPr>
        <w:pStyle w:val="BodyText"/>
      </w:pPr>
      <w:r>
        <w:t xml:space="preserve">Thank you for considering my Internship Application Letter. I have attached my curriculum vitae, academic transcripts, and three letters of recommendation that further document my qualifications. I welcome the opportunity to discuss how my background in physical oceanography and commitment to marine conservation align with Ifremer's objectives during an interview at your convenience. My availability for a discussion is flexible, and I am prepared to travel to Paris immediately upon notification.</w:t>
      </w:r>
    </w:p>
    <w:p>
      <w:pPr>
        <w:pStyle w:val="BodyText"/>
      </w:pPr>
      <w:r>
        <w:t xml:space="preserve">With sincere appreciation for your time and consideration,</w:t>
      </w:r>
    </w:p>
    <w:p>
      <w:pPr>
        <w:pStyle w:val="BodyText"/>
      </w:pPr>
      <w:r>
        <w:rPr>
          <w:bCs/>
          <w:b/>
        </w:rPr>
        <w:t xml:space="preserve">Clément Dubois</w:t>
      </w:r>
    </w:p>
    <w:p>
      <w:pPr>
        <w:pStyle w:val="BodyText"/>
      </w:pPr>
      <w:r>
        <w:t xml:space="preserve">MSc Marine Science Candidate (Expected May 2025)</w:t>
      </w:r>
    </w:p>
    <w:p>
      <w:pPr>
        <w:pStyle w:val="BodyText"/>
      </w:pPr>
      <w:r>
        <w:t xml:space="preserve">Sorbonne University | Paris, France</w:t>
      </w:r>
    </w:p>
    <w:p>
      <w:pPr>
        <w:pStyle w:val="BodyText"/>
      </w:pPr>
      <w:r>
        <w:t xml:space="preserve">Mobile: +33 6 12 34 56 78 | Email: clement.dubois@etu.sorbonne.fr</w:t>
      </w:r>
    </w:p>
    <w:p>
      <w:pPr>
        <w:pStyle w:val="BodyText"/>
      </w:pPr>
      <w:r>
        <w:t xml:space="preserve">Word Count: 824</w:t>
      </w:r>
    </w:p>
    <w:p>
      <w:pPr>
        <w:pStyle w:val="BodyText"/>
      </w:pPr>
      <w:r>
        <w:t xml:space="preserve">Key Terms Incorporated: "Internship Application Letter" (used 3 times), "Oceanographer" (used 6 times), "France Paris"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France Paris</dc:title>
  <dc:creator/>
  <dc:language>en</dc:language>
  <cp:keywords/>
  <dcterms:created xsi:type="dcterms:W3CDTF">2025-12-11T10:34:08Z</dcterms:created>
  <dcterms:modified xsi:type="dcterms:W3CDTF">2025-12-11T10:34:08Z</dcterms:modified>
</cp:coreProperties>
</file>

<file path=docProps/custom.xml><?xml version="1.0" encoding="utf-8"?>
<Properties xmlns="http://schemas.openxmlformats.org/officeDocument/2006/custom-properties" xmlns:vt="http://schemas.openxmlformats.org/officeDocument/2006/docPropsVTypes"/>
</file>